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171FB" w14:textId="353BFFB0" w:rsidR="00861E7C" w:rsidRPr="004B3527" w:rsidRDefault="00861E7C" w:rsidP="00861E7C">
      <w:pPr>
        <w:spacing w:line="360" w:lineRule="auto"/>
        <w:jc w:val="both"/>
      </w:pPr>
      <w:r w:rsidRPr="004B3527">
        <w:t>CoolSculpting Near Me.article.</w:t>
      </w:r>
      <w:r w:rsidR="004B3527">
        <w:t>Emerson</w:t>
      </w:r>
      <w:r w:rsidRPr="004B3527">
        <w:t>.Hector Guy</w:t>
      </w:r>
    </w:p>
    <w:p w14:paraId="535E398C" w14:textId="2F95A96D" w:rsidR="00861E7C" w:rsidRDefault="00861E7C" w:rsidP="00861E7C">
      <w:pPr>
        <w:spacing w:line="360" w:lineRule="auto"/>
        <w:jc w:val="both"/>
      </w:pPr>
      <w:r w:rsidRPr="004B3527">
        <w:t>Finding the Best CoolSculpting Near Me</w:t>
      </w:r>
    </w:p>
    <w:p w14:paraId="1B9181DB" w14:textId="40ED6A96" w:rsidR="00BF3F32" w:rsidRDefault="00BF3F32" w:rsidP="00861E7C">
      <w:pPr>
        <w:spacing w:line="360" w:lineRule="auto"/>
        <w:jc w:val="both"/>
      </w:pPr>
      <w:r>
        <w:t>KW: CoolSculpting near me</w:t>
      </w:r>
    </w:p>
    <w:p w14:paraId="1A8F1B37" w14:textId="6E14EA63" w:rsidR="00BF3F32" w:rsidRDefault="00BF3F32" w:rsidP="00760A23">
      <w:pPr>
        <w:spacing w:line="360" w:lineRule="auto"/>
        <w:jc w:val="both"/>
      </w:pPr>
      <w:r>
        <w:t>/</w:t>
      </w:r>
      <w:proofErr w:type="spellStart"/>
      <w:r>
        <w:t>coolsculpting</w:t>
      </w:r>
      <w:proofErr w:type="spellEnd"/>
      <w:r>
        <w:t xml:space="preserve"> near me</w:t>
      </w:r>
    </w:p>
    <w:p w14:paraId="1D8EBAA4" w14:textId="0F7870E1" w:rsidR="00A040B6" w:rsidRDefault="00A040B6" w:rsidP="00760A23">
      <w:pPr>
        <w:spacing w:line="360" w:lineRule="auto"/>
        <w:jc w:val="both"/>
      </w:pPr>
      <w:r w:rsidRPr="004B3527">
        <w:t xml:space="preserve">Meta Description: Using the Coolsculpting near me feature allows you to find the best providers in the </w:t>
      </w:r>
      <w:r w:rsidR="004B3527">
        <w:t xml:space="preserve">Staten Island </w:t>
      </w:r>
      <w:r w:rsidRPr="004B3527">
        <w:t xml:space="preserve">area. </w:t>
      </w:r>
    </w:p>
    <w:p w14:paraId="04C67D63" w14:textId="55E54303" w:rsidR="004B3527" w:rsidRPr="004B3527" w:rsidRDefault="004B3527" w:rsidP="00760A23">
      <w:pPr>
        <w:spacing w:line="360" w:lineRule="auto"/>
        <w:jc w:val="both"/>
      </w:pPr>
      <w:r>
        <w:t>Finding the Best CoolSculpting Near Me</w:t>
      </w:r>
    </w:p>
    <w:p w14:paraId="3FEC6E9D" w14:textId="1CBDE4D9" w:rsidR="00E5554D" w:rsidRPr="004B3527" w:rsidRDefault="008518F1" w:rsidP="00760A23">
      <w:pPr>
        <w:spacing w:line="360" w:lineRule="auto"/>
        <w:jc w:val="both"/>
      </w:pPr>
      <w:r w:rsidRPr="004B3527">
        <w:t xml:space="preserve">It is </w:t>
      </w:r>
      <w:r w:rsidR="000267F1" w:rsidRPr="004B3527">
        <w:t>extremely easy</w:t>
      </w:r>
      <w:r w:rsidRPr="004B3527">
        <w:t xml:space="preserve"> to come across tons of ads and</w:t>
      </w:r>
      <w:r w:rsidR="00B45BD1" w:rsidRPr="004B3527">
        <w:t xml:space="preserve"> articles highlighting </w:t>
      </w:r>
      <w:r w:rsidR="00997FC6" w:rsidRPr="004B3527">
        <w:t>Coolsculpting</w:t>
      </w:r>
      <w:r w:rsidR="00B45BD1" w:rsidRPr="004B3527">
        <w:t xml:space="preserve"> </w:t>
      </w:r>
      <w:r w:rsidRPr="004B3527">
        <w:t xml:space="preserve">and the amazing </w:t>
      </w:r>
      <w:r w:rsidR="00B45BD1" w:rsidRPr="004B3527">
        <w:t xml:space="preserve">results </w:t>
      </w:r>
      <w:r w:rsidRPr="004B3527">
        <w:t xml:space="preserve">people are experiencing. This generally leads to </w:t>
      </w:r>
      <w:r w:rsidR="00DA359C" w:rsidRPr="004B3527">
        <w:t xml:space="preserve">folks </w:t>
      </w:r>
      <w:r w:rsidRPr="004B3527">
        <w:t xml:space="preserve">searching for </w:t>
      </w:r>
      <w:r w:rsidR="00B45BD1" w:rsidRPr="004B3527">
        <w:t>“</w:t>
      </w:r>
      <w:r w:rsidR="00F17D2D" w:rsidRPr="004B3527">
        <w:t>Cool</w:t>
      </w:r>
      <w:r w:rsidR="009A6C1D" w:rsidRPr="004B3527">
        <w:t>s</w:t>
      </w:r>
      <w:r w:rsidR="00F17D2D" w:rsidRPr="004B3527">
        <w:t>culpting</w:t>
      </w:r>
      <w:r w:rsidR="00B45BD1" w:rsidRPr="004B3527">
        <w:t xml:space="preserve"> </w:t>
      </w:r>
      <w:r w:rsidR="009A6C1D" w:rsidRPr="004B3527">
        <w:t>near</w:t>
      </w:r>
      <w:r w:rsidR="00B45BD1" w:rsidRPr="004B3527">
        <w:t xml:space="preserve"> </w:t>
      </w:r>
      <w:r w:rsidR="009A6C1D" w:rsidRPr="004B3527">
        <w:t>m</w:t>
      </w:r>
      <w:r w:rsidR="00B45BD1" w:rsidRPr="004B3527">
        <w:t xml:space="preserve">e” </w:t>
      </w:r>
      <w:r w:rsidRPr="004B3527">
        <w:t>to try and find the right provider</w:t>
      </w:r>
      <w:r w:rsidR="00997FC6" w:rsidRPr="004B3527">
        <w:t xml:space="preserve"> for them</w:t>
      </w:r>
      <w:r w:rsidR="00B45BD1" w:rsidRPr="004B3527">
        <w:t xml:space="preserve">. </w:t>
      </w:r>
      <w:r w:rsidR="00BC45AF" w:rsidRPr="004B3527">
        <w:t xml:space="preserve">Using the Coolsculpting near me feature on your search engine is </w:t>
      </w:r>
      <w:r w:rsidR="000267F1" w:rsidRPr="004B3527">
        <w:t>especially important</w:t>
      </w:r>
      <w:r w:rsidR="00BC45AF" w:rsidRPr="004B3527">
        <w:t xml:space="preserve">. Doing so can allow you to </w:t>
      </w:r>
      <w:r w:rsidR="00DA359C" w:rsidRPr="004B3527">
        <w:t>connect with</w:t>
      </w:r>
      <w:r w:rsidR="00BC45AF" w:rsidRPr="004B3527">
        <w:t xml:space="preserve"> the best Coolsculpting provider </w:t>
      </w:r>
      <w:r w:rsidR="00997FC6" w:rsidRPr="004B3527">
        <w:t>with</w:t>
      </w:r>
      <w:r w:rsidR="00BC45AF" w:rsidRPr="004B3527">
        <w:t xml:space="preserve">in your area. </w:t>
      </w:r>
    </w:p>
    <w:p w14:paraId="6754C9B1" w14:textId="31160D6C" w:rsidR="009A6C1D" w:rsidRDefault="000267F1" w:rsidP="00760A23">
      <w:pPr>
        <w:spacing w:line="360" w:lineRule="auto"/>
        <w:jc w:val="both"/>
        <w:rPr>
          <w:u w:val="single"/>
        </w:rPr>
      </w:pPr>
      <w:r>
        <w:t>In t</w:t>
      </w:r>
      <w:r w:rsidR="008518F1" w:rsidRPr="004B3527">
        <w:t>he past few years, Coolsculpting has</w:t>
      </w:r>
      <w:r>
        <w:t xml:space="preserve"> </w:t>
      </w:r>
      <w:r w:rsidR="00BB52EE" w:rsidRPr="004B3527">
        <w:t>become</w:t>
      </w:r>
      <w:r w:rsidR="008518F1" w:rsidRPr="004B3527">
        <w:t xml:space="preserve"> the #1 fat burning treatment around the world. As it </w:t>
      </w:r>
      <w:r w:rsidR="00BB52EE" w:rsidRPr="004B3527">
        <w:t>continues to be</w:t>
      </w:r>
      <w:r w:rsidR="008518F1" w:rsidRPr="004B3527">
        <w:t xml:space="preserve"> more popular e</w:t>
      </w:r>
      <w:r w:rsidR="009A6C1D" w:rsidRPr="004B3527">
        <w:t>ach day, more individuals are</w:t>
      </w:r>
      <w:r w:rsidR="008518F1" w:rsidRPr="004B3527">
        <w:t xml:space="preserve"> interested in finding out more about the procedure</w:t>
      </w:r>
      <w:r w:rsidR="00B45BD1" w:rsidRPr="004B3527">
        <w:t xml:space="preserve">. </w:t>
      </w:r>
      <w:r w:rsidR="00DA359C" w:rsidRPr="004B3527">
        <w:t xml:space="preserve">They also learn about </w:t>
      </w:r>
      <w:r w:rsidR="00997FC6" w:rsidRPr="004B3527">
        <w:t xml:space="preserve">the best provider for them to have </w:t>
      </w:r>
      <w:r w:rsidR="00997FC6" w:rsidRPr="000E5335">
        <w:rPr>
          <w:u w:val="single"/>
        </w:rPr>
        <w:t xml:space="preserve">the </w:t>
      </w:r>
      <w:r w:rsidR="00BB52EE" w:rsidRPr="000E5335">
        <w:rPr>
          <w:u w:val="single"/>
        </w:rPr>
        <w:t>cool fat freezing treatment</w:t>
      </w:r>
      <w:r w:rsidR="00997FC6" w:rsidRPr="000E5335">
        <w:rPr>
          <w:u w:val="single"/>
        </w:rPr>
        <w:t xml:space="preserve"> done</w:t>
      </w:r>
      <w:r w:rsidR="008518F1" w:rsidRPr="000E5335">
        <w:rPr>
          <w:u w:val="single"/>
        </w:rPr>
        <w:t>.</w:t>
      </w:r>
    </w:p>
    <w:p w14:paraId="5C9B394F" w14:textId="07E96D14" w:rsidR="000E5335" w:rsidRDefault="000E5335" w:rsidP="000E5335">
      <w:pPr>
        <w:spacing w:line="360" w:lineRule="auto"/>
        <w:jc w:val="right"/>
      </w:pPr>
      <w:r>
        <w:rPr>
          <w:u w:val="single"/>
        </w:rPr>
        <w:t>Learn more about CoolSculpting &gt;&gt;</w:t>
      </w:r>
    </w:p>
    <w:p w14:paraId="4E59091D" w14:textId="6BEB1667" w:rsidR="009A6C1D" w:rsidRPr="004B3527" w:rsidRDefault="009A6C1D" w:rsidP="00760A23">
      <w:pPr>
        <w:spacing w:line="360" w:lineRule="auto"/>
        <w:jc w:val="both"/>
      </w:pPr>
      <w:r w:rsidRPr="004B3527">
        <w:t xml:space="preserve">Why Coolsculpting Is So </w:t>
      </w:r>
      <w:r w:rsidR="00904240" w:rsidRPr="004B3527">
        <w:t>Popular</w:t>
      </w:r>
      <w:r w:rsidR="00BC45AF" w:rsidRPr="004B3527">
        <w:t xml:space="preserve"> &amp; How It Works</w:t>
      </w:r>
    </w:p>
    <w:p w14:paraId="7BD75D1B" w14:textId="1D645882" w:rsidR="009A6C1D" w:rsidRPr="004B3527" w:rsidRDefault="009A6C1D" w:rsidP="00760A23">
      <w:pPr>
        <w:spacing w:line="360" w:lineRule="auto"/>
        <w:jc w:val="both"/>
      </w:pPr>
      <w:r w:rsidRPr="004B3527">
        <w:t xml:space="preserve">Part of </w:t>
      </w:r>
      <w:r w:rsidR="00B45BD1" w:rsidRPr="004B3527">
        <w:t>the popularity of Coolsculpting</w:t>
      </w:r>
      <w:r w:rsidRPr="004B3527">
        <w:t xml:space="preserve"> comes from what it can </w:t>
      </w:r>
      <w:r w:rsidR="00904240" w:rsidRPr="004B3527">
        <w:t>do for those who try it</w:t>
      </w:r>
      <w:r w:rsidRPr="004B3527">
        <w:t xml:space="preserve">. A good portion of the </w:t>
      </w:r>
      <w:r w:rsidR="00B45BD1" w:rsidRPr="004B3527">
        <w:t xml:space="preserve">world’s </w:t>
      </w:r>
      <w:r w:rsidRPr="004B3527">
        <w:t xml:space="preserve">population has some fat bulges or stubborn fat somewhere around their bodies. Even with dieting and exercising, </w:t>
      </w:r>
      <w:r w:rsidRPr="000E5335">
        <w:rPr>
          <w:u w:val="single"/>
        </w:rPr>
        <w:t>getting rid of fat is extremely difficult</w:t>
      </w:r>
      <w:r w:rsidRPr="004B3527">
        <w:t xml:space="preserve">. However, with the Coolsculpting method, areas of fat around the body can be attacked and destroyed. This is accomplished through a process called </w:t>
      </w:r>
      <w:r w:rsidRPr="004B3527">
        <w:rPr>
          <w:u w:val="single"/>
        </w:rPr>
        <w:t>cryolipolysis.</w:t>
      </w:r>
      <w:r w:rsidRPr="004B3527">
        <w:t xml:space="preserve"> </w:t>
      </w:r>
    </w:p>
    <w:p w14:paraId="79849BC9" w14:textId="360DA2E8" w:rsidR="00BC45AF" w:rsidRPr="004B3527" w:rsidRDefault="00904240" w:rsidP="00E5554D">
      <w:pPr>
        <w:spacing w:line="360" w:lineRule="auto"/>
        <w:jc w:val="both"/>
      </w:pPr>
      <w:r w:rsidRPr="004B3527">
        <w:t xml:space="preserve">An experienced Coolsculpting professional uses a state-of-the-art applicator to attack the fat areas. The applicator used varies as it will depend on the area of the body you want treated. Since the entire process should be done by a Coolsculpting certified professional, choosing the right one is imperative. One way to do so is by </w:t>
      </w:r>
      <w:r w:rsidR="00B45BD1" w:rsidRPr="004B3527">
        <w:t xml:space="preserve">searching for “the best </w:t>
      </w:r>
      <w:r w:rsidR="00F17D2D" w:rsidRPr="004B3527">
        <w:t>Cool</w:t>
      </w:r>
      <w:r w:rsidRPr="004B3527">
        <w:t>s</w:t>
      </w:r>
      <w:r w:rsidR="00F17D2D" w:rsidRPr="004B3527">
        <w:t>culpting</w:t>
      </w:r>
      <w:r w:rsidR="00B45BD1" w:rsidRPr="004B3527">
        <w:t xml:space="preserve"> </w:t>
      </w:r>
      <w:r w:rsidRPr="004B3527">
        <w:t>p</w:t>
      </w:r>
      <w:r w:rsidR="00B45BD1" w:rsidRPr="004B3527">
        <w:t xml:space="preserve">roviders </w:t>
      </w:r>
      <w:r w:rsidRPr="004B3527">
        <w:t>n</w:t>
      </w:r>
      <w:r w:rsidR="00B45BD1" w:rsidRPr="004B3527">
        <w:t xml:space="preserve">ear </w:t>
      </w:r>
      <w:r w:rsidRPr="004B3527">
        <w:t>m</w:t>
      </w:r>
      <w:r w:rsidR="00B45BD1" w:rsidRPr="004B3527">
        <w:t>e</w:t>
      </w:r>
      <w:r w:rsidRPr="004B3527">
        <w:t>.</w:t>
      </w:r>
      <w:r w:rsidR="00B45BD1" w:rsidRPr="004B3527">
        <w:t xml:space="preserve">” </w:t>
      </w:r>
    </w:p>
    <w:p w14:paraId="3F33D37C" w14:textId="6028860D" w:rsidR="00422E43" w:rsidRPr="004B3527" w:rsidRDefault="00B45BD1" w:rsidP="00760A23">
      <w:pPr>
        <w:spacing w:line="360" w:lineRule="auto"/>
        <w:jc w:val="both"/>
      </w:pPr>
      <w:r w:rsidRPr="004B3527">
        <w:lastRenderedPageBreak/>
        <w:t>Using such terms,</w:t>
      </w:r>
      <w:r w:rsidR="00904240" w:rsidRPr="004B3527">
        <w:t xml:space="preserve"> bring up tons of results for you to select from. </w:t>
      </w:r>
      <w:r w:rsidR="00BC45AF" w:rsidRPr="004B3527">
        <w:t>If you’re in the</w:t>
      </w:r>
      <w:r w:rsidR="000E5335">
        <w:t xml:space="preserve"> Staten Island</w:t>
      </w:r>
      <w:r w:rsidR="00BC45AF" w:rsidRPr="004B3527">
        <w:t xml:space="preserve"> area</w:t>
      </w:r>
      <w:r w:rsidR="000267F1">
        <w:t>,</w:t>
      </w:r>
      <w:r w:rsidR="00BC45AF" w:rsidRPr="004B3527">
        <w:t xml:space="preserve"> for example, one of the highest</w:t>
      </w:r>
      <w:r w:rsidR="000267F1">
        <w:t>-</w:t>
      </w:r>
      <w:r w:rsidR="00BC45AF" w:rsidRPr="004B3527">
        <w:t xml:space="preserve">rated and </w:t>
      </w:r>
      <w:r w:rsidRPr="004B3527">
        <w:t>respected</w:t>
      </w:r>
      <w:r w:rsidR="00BC45AF" w:rsidRPr="004B3527">
        <w:t xml:space="preserve"> Coolsculpting providers is </w:t>
      </w:r>
      <w:r w:rsidR="000E5335" w:rsidRPr="000267F1">
        <w:rPr>
          <w:u w:val="single"/>
        </w:rPr>
        <w:t>Dr. Natalya Chalik</w:t>
      </w:r>
      <w:r w:rsidR="000E5335">
        <w:t xml:space="preserve"> of Emerson Medical.</w:t>
      </w:r>
      <w:r w:rsidR="00904240" w:rsidRPr="004B3527">
        <w:t xml:space="preserve"> </w:t>
      </w:r>
    </w:p>
    <w:p w14:paraId="7761BB4F" w14:textId="656F1A59" w:rsidR="00422E43" w:rsidRPr="004B3527" w:rsidRDefault="00B45BD1" w:rsidP="00760A23">
      <w:pPr>
        <w:spacing w:line="360" w:lineRule="auto"/>
        <w:jc w:val="both"/>
      </w:pPr>
      <w:r w:rsidRPr="004B3527">
        <w:t xml:space="preserve">What is </w:t>
      </w:r>
      <w:r w:rsidR="00F17D2D" w:rsidRPr="004B3527">
        <w:t>CoolSculpting</w:t>
      </w:r>
      <w:r w:rsidRPr="004B3527">
        <w:t>?</w:t>
      </w:r>
    </w:p>
    <w:p w14:paraId="58E5D098" w14:textId="474A021F" w:rsidR="00422E43" w:rsidRPr="004B3527" w:rsidRDefault="00B45BD1" w:rsidP="00760A23">
      <w:pPr>
        <w:spacing w:line="360" w:lineRule="auto"/>
        <w:jc w:val="both"/>
      </w:pPr>
      <w:r w:rsidRPr="004B3527">
        <w:t>Coolsculpting is a weight-loss treatment that helps you instantly reduce fat by effectively "freezing" the extra fat cells accumulated at different regions of your body.</w:t>
      </w:r>
      <w:r w:rsidR="00E5554D" w:rsidRPr="004B3527">
        <w:t xml:space="preserve"> </w:t>
      </w:r>
      <w:r w:rsidRPr="004B3527">
        <w:t xml:space="preserve">The Coolsculpting method targets the fat cells in your body through </w:t>
      </w:r>
      <w:r w:rsidR="00904240" w:rsidRPr="004B3527">
        <w:t xml:space="preserve">the </w:t>
      </w:r>
      <w:r w:rsidRPr="004B3527">
        <w:t>cryolipolys</w:t>
      </w:r>
      <w:r w:rsidR="00F17D2D" w:rsidRPr="004B3527">
        <w:t>is</w:t>
      </w:r>
      <w:r w:rsidR="00904240" w:rsidRPr="004B3527">
        <w:t xml:space="preserve"> process</w:t>
      </w:r>
      <w:r w:rsidRPr="004B3527">
        <w:t xml:space="preserve">. </w:t>
      </w:r>
      <w:r w:rsidR="00904240" w:rsidRPr="004B3527">
        <w:t xml:space="preserve">Via </w:t>
      </w:r>
      <w:r w:rsidRPr="004B3527">
        <w:t xml:space="preserve">this method, a certified practitioner </w:t>
      </w:r>
      <w:r w:rsidR="00FF614E" w:rsidRPr="004B3527">
        <w:t xml:space="preserve">strategically </w:t>
      </w:r>
      <w:r w:rsidRPr="004B3527">
        <w:t>targets the affected areas of your body</w:t>
      </w:r>
      <w:r w:rsidR="00D5345D" w:rsidRPr="004B3527">
        <w:t>. U</w:t>
      </w:r>
      <w:r w:rsidRPr="004B3527">
        <w:t xml:space="preserve">sing the </w:t>
      </w:r>
      <w:r w:rsidR="00FF614E" w:rsidRPr="000E5335">
        <w:rPr>
          <w:u w:val="single"/>
        </w:rPr>
        <w:t xml:space="preserve">advanced Coolsculpting </w:t>
      </w:r>
      <w:r w:rsidRPr="000E5335">
        <w:rPr>
          <w:u w:val="single"/>
        </w:rPr>
        <w:t>applicators,</w:t>
      </w:r>
      <w:r w:rsidRPr="004B3527">
        <w:t xml:space="preserve"> </w:t>
      </w:r>
      <w:r w:rsidR="00D5345D" w:rsidRPr="004B3527">
        <w:t xml:space="preserve">they </w:t>
      </w:r>
      <w:r w:rsidR="000267F1" w:rsidRPr="004B3527">
        <w:t>can</w:t>
      </w:r>
      <w:r w:rsidR="00FF614E" w:rsidRPr="004B3527">
        <w:t xml:space="preserve"> </w:t>
      </w:r>
      <w:r w:rsidR="00D5345D" w:rsidRPr="004B3527">
        <w:t>freeze</w:t>
      </w:r>
      <w:r w:rsidRPr="004B3527">
        <w:t xml:space="preserve"> the fat cells in that region.</w:t>
      </w:r>
    </w:p>
    <w:p w14:paraId="7CE3EF51" w14:textId="0A4CAACA" w:rsidR="00422E43" w:rsidRDefault="00B45BD1" w:rsidP="00760A23">
      <w:pPr>
        <w:spacing w:line="360" w:lineRule="auto"/>
        <w:jc w:val="both"/>
      </w:pPr>
      <w:r w:rsidRPr="004B3527">
        <w:t xml:space="preserve">This causes those cells to </w:t>
      </w:r>
      <w:r w:rsidR="00FF614E" w:rsidRPr="004B3527">
        <w:t>freeze to death</w:t>
      </w:r>
      <w:r w:rsidRPr="004B3527">
        <w:t xml:space="preserve"> one by one, through a process called apoptosis</w:t>
      </w:r>
      <w:r w:rsidR="00D5345D" w:rsidRPr="004B3527">
        <w:t>.</w:t>
      </w:r>
      <w:r w:rsidRPr="004B3527">
        <w:t xml:space="preserve"> </w:t>
      </w:r>
      <w:r w:rsidR="00D5345D" w:rsidRPr="004B3527">
        <w:t>E</w:t>
      </w:r>
      <w:r w:rsidRPr="004B3527">
        <w:t>ventually</w:t>
      </w:r>
      <w:r w:rsidR="00D5345D" w:rsidRPr="004B3527">
        <w:t>, the dead fat cells leave your body as waste.</w:t>
      </w:r>
      <w:r w:rsidRPr="004B3527">
        <w:t xml:space="preserve"> </w:t>
      </w:r>
      <w:r w:rsidR="00D5345D" w:rsidRPr="004B3527">
        <w:t xml:space="preserve">Best of all, the fat </w:t>
      </w:r>
      <w:r w:rsidR="00FF614E" w:rsidRPr="004B3527">
        <w:t xml:space="preserve">around the </w:t>
      </w:r>
      <w:r w:rsidR="00D5345D" w:rsidRPr="004B3527">
        <w:t xml:space="preserve">targeted area is destroyed </w:t>
      </w:r>
      <w:r w:rsidRPr="004B3527">
        <w:t xml:space="preserve">without </w:t>
      </w:r>
      <w:r w:rsidR="00FF614E" w:rsidRPr="004B3527">
        <w:t>damaging</w:t>
      </w:r>
      <w:r w:rsidRPr="004B3527">
        <w:t xml:space="preserve"> the surrounding regions</w:t>
      </w:r>
      <w:r w:rsidR="00D5345D" w:rsidRPr="004B3527">
        <w:t xml:space="preserve"> or skin</w:t>
      </w:r>
      <w:r w:rsidRPr="004B3527">
        <w:t xml:space="preserve">! </w:t>
      </w:r>
    </w:p>
    <w:p w14:paraId="3A40B936" w14:textId="10182D2E" w:rsidR="000E5335" w:rsidRPr="000E5335" w:rsidRDefault="000E5335" w:rsidP="000E5335">
      <w:pPr>
        <w:spacing w:line="360" w:lineRule="auto"/>
        <w:jc w:val="right"/>
        <w:rPr>
          <w:u w:val="single"/>
        </w:rPr>
      </w:pPr>
      <w:r w:rsidRPr="000E5335">
        <w:rPr>
          <w:u w:val="single"/>
        </w:rPr>
        <w:t>See real CoolSculpting results &gt;&gt;</w:t>
      </w:r>
    </w:p>
    <w:p w14:paraId="5541577A" w14:textId="77777777" w:rsidR="00422E43" w:rsidRPr="004B3527" w:rsidRDefault="00422E43" w:rsidP="00760A23">
      <w:pPr>
        <w:spacing w:line="360" w:lineRule="auto"/>
        <w:jc w:val="both"/>
      </w:pPr>
    </w:p>
    <w:p w14:paraId="025D6462" w14:textId="0E791CBE" w:rsidR="00FF614E" w:rsidRPr="004B3527" w:rsidRDefault="00FF614E" w:rsidP="00760A23">
      <w:pPr>
        <w:spacing w:line="360" w:lineRule="auto"/>
        <w:jc w:val="both"/>
      </w:pPr>
      <w:r w:rsidRPr="004B3527">
        <w:t>CoolSculpting Treatment Areas</w:t>
      </w:r>
    </w:p>
    <w:p w14:paraId="52FB8778" w14:textId="149EFF40" w:rsidR="00422E43" w:rsidRPr="004B3527" w:rsidRDefault="00FF614E" w:rsidP="00760A23">
      <w:pPr>
        <w:spacing w:line="360" w:lineRule="auto"/>
        <w:jc w:val="both"/>
      </w:pPr>
      <w:r w:rsidRPr="004B3527">
        <w:t xml:space="preserve">There are numerous benefits </w:t>
      </w:r>
      <w:r w:rsidR="000267F1">
        <w:t>that</w:t>
      </w:r>
      <w:r w:rsidRPr="004B3527">
        <w:t xml:space="preserve"> come from scheduling a </w:t>
      </w:r>
      <w:r w:rsidR="00E5554D" w:rsidRPr="004B3527">
        <w:t>Coolsculpting</w:t>
      </w:r>
      <w:r w:rsidR="00B45BD1" w:rsidRPr="004B3527">
        <w:t xml:space="preserve"> treatment </w:t>
      </w:r>
      <w:r w:rsidR="00935320" w:rsidRPr="004B3527">
        <w:t>n</w:t>
      </w:r>
      <w:r w:rsidRPr="004B3527">
        <w:t>ear you</w:t>
      </w:r>
      <w:r w:rsidR="00DA359C" w:rsidRPr="004B3527">
        <w:t xml:space="preserve"> with </w:t>
      </w:r>
      <w:r w:rsidR="000E5335">
        <w:t>Emerson Medical</w:t>
      </w:r>
      <w:r w:rsidRPr="004B3527">
        <w:t xml:space="preserve">. </w:t>
      </w:r>
      <w:r w:rsidR="00DA359C" w:rsidRPr="004B3527">
        <w:t xml:space="preserve">First, they offer a complimentary consultation. Second, </w:t>
      </w:r>
      <w:r w:rsidR="00935320" w:rsidRPr="004B3527">
        <w:t xml:space="preserve">there are 9 Coolsculpting treatment areas of the body </w:t>
      </w:r>
      <w:r w:rsidR="000267F1">
        <w:t>that</w:t>
      </w:r>
      <w:r w:rsidR="00935320" w:rsidRPr="004B3527">
        <w:t xml:space="preserve"> can be treated. </w:t>
      </w:r>
      <w:r w:rsidRPr="004B3527">
        <w:t xml:space="preserve">While most people show significant improvements, results vary.* For optimum results, it </w:t>
      </w:r>
      <w:r w:rsidR="00B45BD1" w:rsidRPr="004B3527">
        <w:t xml:space="preserve">usually takes multiple </w:t>
      </w:r>
      <w:r w:rsidR="00F17D2D" w:rsidRPr="004B3527">
        <w:t>sessions</w:t>
      </w:r>
      <w:r w:rsidR="00B45BD1" w:rsidRPr="004B3527">
        <w:t xml:space="preserve"> </w:t>
      </w:r>
      <w:r w:rsidR="00F17D2D" w:rsidRPr="004B3527">
        <w:t>to</w:t>
      </w:r>
      <w:r w:rsidR="00B45BD1" w:rsidRPr="004B3527">
        <w:t xml:space="preserve"> get the best outcomes. </w:t>
      </w:r>
      <w:r w:rsidR="00DA359C" w:rsidRPr="004B3527">
        <w:t>Lastly</w:t>
      </w:r>
      <w:r w:rsidR="00935320" w:rsidRPr="004B3527">
        <w:t xml:space="preserve">, Coolsculpting is FDA cleared. </w:t>
      </w:r>
    </w:p>
    <w:p w14:paraId="32257B15" w14:textId="5CB12E83" w:rsidR="00935320" w:rsidRPr="004B3527" w:rsidRDefault="00935320" w:rsidP="00760A23">
      <w:pPr>
        <w:spacing w:line="360" w:lineRule="auto"/>
        <w:jc w:val="both"/>
      </w:pPr>
      <w:r w:rsidRPr="004B3527">
        <w:t>Below are some of the areas which can be targeted for fat cells by Coolsculpting applicators:</w:t>
      </w:r>
    </w:p>
    <w:p w14:paraId="6EEB83C7" w14:textId="06A14500" w:rsidR="00422E43" w:rsidRPr="004B3527" w:rsidRDefault="00B45BD1" w:rsidP="00760A23">
      <w:pPr>
        <w:pStyle w:val="ListParagraph"/>
        <w:numPr>
          <w:ilvl w:val="0"/>
          <w:numId w:val="1"/>
        </w:numPr>
        <w:spacing w:line="360" w:lineRule="auto"/>
        <w:jc w:val="both"/>
      </w:pPr>
      <w:r w:rsidRPr="004B3527">
        <w:t>Belly Fat</w:t>
      </w:r>
    </w:p>
    <w:p w14:paraId="73E0BE07" w14:textId="6605D728" w:rsidR="00422E43" w:rsidRPr="004B3527" w:rsidRDefault="00B45BD1" w:rsidP="00760A23">
      <w:pPr>
        <w:pStyle w:val="ListParagraph"/>
        <w:numPr>
          <w:ilvl w:val="0"/>
          <w:numId w:val="1"/>
        </w:numPr>
        <w:spacing w:line="360" w:lineRule="auto"/>
        <w:jc w:val="both"/>
      </w:pPr>
      <w:r w:rsidRPr="004B3527">
        <w:t>Love Handles across the hips and flanks.</w:t>
      </w:r>
    </w:p>
    <w:p w14:paraId="10DB6F1C" w14:textId="4FA68A24" w:rsidR="00422E43" w:rsidRPr="004B3527" w:rsidRDefault="00B45BD1" w:rsidP="00760A23">
      <w:pPr>
        <w:pStyle w:val="ListParagraph"/>
        <w:numPr>
          <w:ilvl w:val="0"/>
          <w:numId w:val="1"/>
        </w:numPr>
        <w:spacing w:line="360" w:lineRule="auto"/>
        <w:jc w:val="both"/>
      </w:pPr>
      <w:r w:rsidRPr="004B3527">
        <w:t>Fat Below the armpits and under your bust</w:t>
      </w:r>
    </w:p>
    <w:p w14:paraId="5739E632" w14:textId="6338A9FE" w:rsidR="00422E43" w:rsidRPr="004B3527" w:rsidRDefault="00B45BD1" w:rsidP="00760A23">
      <w:pPr>
        <w:pStyle w:val="ListParagraph"/>
        <w:numPr>
          <w:ilvl w:val="0"/>
          <w:numId w:val="1"/>
        </w:numPr>
        <w:spacing w:line="360" w:lineRule="auto"/>
        <w:jc w:val="both"/>
      </w:pPr>
      <w:r w:rsidRPr="004B3527">
        <w:t>Fat on the back or lower buttocks</w:t>
      </w:r>
    </w:p>
    <w:p w14:paraId="76728EA1" w14:textId="2D83C64A" w:rsidR="00F0681C" w:rsidRPr="004B3527" w:rsidRDefault="00B45BD1" w:rsidP="00760A23">
      <w:pPr>
        <w:pStyle w:val="ListParagraph"/>
        <w:numPr>
          <w:ilvl w:val="0"/>
          <w:numId w:val="1"/>
        </w:numPr>
        <w:spacing w:line="360" w:lineRule="auto"/>
        <w:jc w:val="both"/>
      </w:pPr>
      <w:r w:rsidRPr="004B3527">
        <w:t>Fat on the upper arms</w:t>
      </w:r>
    </w:p>
    <w:p w14:paraId="2A6C45EF" w14:textId="72202808" w:rsidR="00F0681C" w:rsidRPr="004B3527" w:rsidRDefault="00B45BD1" w:rsidP="00760A23">
      <w:pPr>
        <w:pStyle w:val="ListParagraph"/>
        <w:numPr>
          <w:ilvl w:val="0"/>
          <w:numId w:val="1"/>
        </w:numPr>
        <w:spacing w:line="360" w:lineRule="auto"/>
        <w:jc w:val="both"/>
      </w:pPr>
      <w:r w:rsidRPr="004B3527">
        <w:t>Fat on the neck</w:t>
      </w:r>
    </w:p>
    <w:p w14:paraId="50DEF872" w14:textId="695D420E" w:rsidR="00417858" w:rsidRPr="004B3527" w:rsidRDefault="00B45BD1" w:rsidP="00760A23">
      <w:pPr>
        <w:spacing w:line="360" w:lineRule="auto"/>
        <w:jc w:val="both"/>
      </w:pPr>
      <w:r w:rsidRPr="004B3527">
        <w:lastRenderedPageBreak/>
        <w:t>By inducing apoptosis in the fat cells, the treatment allows your body to slowly</w:t>
      </w:r>
      <w:r w:rsidR="000267F1">
        <w:t xml:space="preserve"> metabolize and get rid of fat cells.</w:t>
      </w:r>
      <w:r w:rsidR="00935320" w:rsidRPr="004B3527">
        <w:t xml:space="preserve"> They are then</w:t>
      </w:r>
      <w:r w:rsidRPr="004B3527">
        <w:t xml:space="preserve"> convert</w:t>
      </w:r>
      <w:r w:rsidR="00935320" w:rsidRPr="004B3527">
        <w:t>ed</w:t>
      </w:r>
      <w:r w:rsidRPr="004B3527">
        <w:t xml:space="preserve"> into waste without needing to rely on metabolism (the primary way you lose weight by dieting or exercise.)</w:t>
      </w:r>
    </w:p>
    <w:p w14:paraId="7CA02D9D" w14:textId="4FDAD325" w:rsidR="00417858" w:rsidRPr="004B3527" w:rsidRDefault="00B45BD1" w:rsidP="00760A23">
      <w:pPr>
        <w:spacing w:line="360" w:lineRule="auto"/>
        <w:jc w:val="both"/>
      </w:pPr>
      <w:r w:rsidRPr="004B3527">
        <w:t>This helps your body quickly shed the extra accumulated fat without affecting the surrounding regions or damaging any other tissue!</w:t>
      </w:r>
    </w:p>
    <w:p w14:paraId="1DEF0574" w14:textId="296B6A11" w:rsidR="00417858" w:rsidRPr="004B3527" w:rsidRDefault="00B45BD1" w:rsidP="00760A23">
      <w:pPr>
        <w:spacing w:line="360" w:lineRule="auto"/>
        <w:jc w:val="both"/>
      </w:pPr>
      <w:r w:rsidRPr="004B3527">
        <w:t xml:space="preserve">CoolSculpting in </w:t>
      </w:r>
      <w:r w:rsidR="000E5335">
        <w:t>Staten Island</w:t>
      </w:r>
    </w:p>
    <w:p w14:paraId="0751884C" w14:textId="7B0F7FA9" w:rsidR="00422E43" w:rsidRPr="004B3527" w:rsidRDefault="000E5335" w:rsidP="00760A23">
      <w:pPr>
        <w:spacing w:line="360" w:lineRule="auto"/>
        <w:jc w:val="both"/>
      </w:pPr>
      <w:r>
        <w:t>Emerson Medical provides</w:t>
      </w:r>
      <w:r w:rsidR="00935320" w:rsidRPr="004B3527">
        <w:t xml:space="preserve"> top</w:t>
      </w:r>
      <w:r w:rsidR="000267F1">
        <w:t>-</w:t>
      </w:r>
      <w:r w:rsidR="00935320" w:rsidRPr="004B3527">
        <w:t xml:space="preserve">rated Coolsculpting services to </w:t>
      </w:r>
      <w:r>
        <w:t xml:space="preserve">Staten Island Residents. Schedule a free consultation by reaching out online or calling </w:t>
      </w:r>
      <w:r>
        <w:rPr>
          <w:rFonts w:ascii="Arial" w:hAnsi="Arial" w:cs="Arial"/>
          <w:sz w:val="20"/>
          <w:szCs w:val="20"/>
        </w:rPr>
        <w:t>(718) 448-3800</w:t>
      </w:r>
      <w:r w:rsidR="00935320" w:rsidRPr="004B3527">
        <w:t xml:space="preserve"> </w:t>
      </w:r>
      <w:r>
        <w:t>today.</w:t>
      </w:r>
      <w:r w:rsidR="00B45BD1" w:rsidRPr="004B3527">
        <w:t xml:space="preserve"> </w:t>
      </w:r>
    </w:p>
    <w:sectPr w:rsidR="00422E43" w:rsidRPr="004B352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D06158"/>
    <w:multiLevelType w:val="hybridMultilevel"/>
    <w:tmpl w:val="7B96B350"/>
    <w:lvl w:ilvl="0" w:tplc="4EDA5E6A">
      <w:start w:val="1"/>
      <w:numFmt w:val="bullet"/>
      <w:lvlText w:val=""/>
      <w:lvlJc w:val="left"/>
      <w:pPr>
        <w:ind w:left="720" w:hanging="360"/>
      </w:pPr>
      <w:rPr>
        <w:rFonts w:ascii="Symbol" w:hAnsi="Symbol" w:hint="default"/>
      </w:rPr>
    </w:lvl>
    <w:lvl w:ilvl="1" w:tplc="668C8474" w:tentative="1">
      <w:start w:val="1"/>
      <w:numFmt w:val="bullet"/>
      <w:lvlText w:val="o"/>
      <w:lvlJc w:val="left"/>
      <w:pPr>
        <w:ind w:left="1440" w:hanging="360"/>
      </w:pPr>
      <w:rPr>
        <w:rFonts w:ascii="Courier New" w:hAnsi="Courier New" w:cs="Courier New" w:hint="default"/>
      </w:rPr>
    </w:lvl>
    <w:lvl w:ilvl="2" w:tplc="BD12CDF0" w:tentative="1">
      <w:start w:val="1"/>
      <w:numFmt w:val="bullet"/>
      <w:lvlText w:val=""/>
      <w:lvlJc w:val="left"/>
      <w:pPr>
        <w:ind w:left="2160" w:hanging="360"/>
      </w:pPr>
      <w:rPr>
        <w:rFonts w:ascii="Wingdings" w:hAnsi="Wingdings" w:hint="default"/>
      </w:rPr>
    </w:lvl>
    <w:lvl w:ilvl="3" w:tplc="128270C2" w:tentative="1">
      <w:start w:val="1"/>
      <w:numFmt w:val="bullet"/>
      <w:lvlText w:val=""/>
      <w:lvlJc w:val="left"/>
      <w:pPr>
        <w:ind w:left="2880" w:hanging="360"/>
      </w:pPr>
      <w:rPr>
        <w:rFonts w:ascii="Symbol" w:hAnsi="Symbol" w:hint="default"/>
      </w:rPr>
    </w:lvl>
    <w:lvl w:ilvl="4" w:tplc="5C36F648" w:tentative="1">
      <w:start w:val="1"/>
      <w:numFmt w:val="bullet"/>
      <w:lvlText w:val="o"/>
      <w:lvlJc w:val="left"/>
      <w:pPr>
        <w:ind w:left="3600" w:hanging="360"/>
      </w:pPr>
      <w:rPr>
        <w:rFonts w:ascii="Courier New" w:hAnsi="Courier New" w:cs="Courier New" w:hint="default"/>
      </w:rPr>
    </w:lvl>
    <w:lvl w:ilvl="5" w:tplc="E50EC65C" w:tentative="1">
      <w:start w:val="1"/>
      <w:numFmt w:val="bullet"/>
      <w:lvlText w:val=""/>
      <w:lvlJc w:val="left"/>
      <w:pPr>
        <w:ind w:left="4320" w:hanging="360"/>
      </w:pPr>
      <w:rPr>
        <w:rFonts w:ascii="Wingdings" w:hAnsi="Wingdings" w:hint="default"/>
      </w:rPr>
    </w:lvl>
    <w:lvl w:ilvl="6" w:tplc="67326AEA" w:tentative="1">
      <w:start w:val="1"/>
      <w:numFmt w:val="bullet"/>
      <w:lvlText w:val=""/>
      <w:lvlJc w:val="left"/>
      <w:pPr>
        <w:ind w:left="5040" w:hanging="360"/>
      </w:pPr>
      <w:rPr>
        <w:rFonts w:ascii="Symbol" w:hAnsi="Symbol" w:hint="default"/>
      </w:rPr>
    </w:lvl>
    <w:lvl w:ilvl="7" w:tplc="036A5EAE" w:tentative="1">
      <w:start w:val="1"/>
      <w:numFmt w:val="bullet"/>
      <w:lvlText w:val="o"/>
      <w:lvlJc w:val="left"/>
      <w:pPr>
        <w:ind w:left="5760" w:hanging="360"/>
      </w:pPr>
      <w:rPr>
        <w:rFonts w:ascii="Courier New" w:hAnsi="Courier New" w:cs="Courier New" w:hint="default"/>
      </w:rPr>
    </w:lvl>
    <w:lvl w:ilvl="8" w:tplc="A5147F1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jU0N7A0MjQ2MzNQ0lEKTi0uzszPAykwqgUAOy1oSCwAAAA="/>
  </w:docVars>
  <w:rsids>
    <w:rsidRoot w:val="00422E43"/>
    <w:rsid w:val="000267F1"/>
    <w:rsid w:val="000E5335"/>
    <w:rsid w:val="002C0E9D"/>
    <w:rsid w:val="00417858"/>
    <w:rsid w:val="00422E43"/>
    <w:rsid w:val="004B3527"/>
    <w:rsid w:val="00760A23"/>
    <w:rsid w:val="008518F1"/>
    <w:rsid w:val="00861E7C"/>
    <w:rsid w:val="00904240"/>
    <w:rsid w:val="00935320"/>
    <w:rsid w:val="00997FC6"/>
    <w:rsid w:val="009A6C1D"/>
    <w:rsid w:val="00A040B6"/>
    <w:rsid w:val="00B45BD1"/>
    <w:rsid w:val="00BB52EE"/>
    <w:rsid w:val="00BC45AF"/>
    <w:rsid w:val="00BF3F32"/>
    <w:rsid w:val="00C27144"/>
    <w:rsid w:val="00D5345D"/>
    <w:rsid w:val="00DA359C"/>
    <w:rsid w:val="00E5554D"/>
    <w:rsid w:val="00F0681C"/>
    <w:rsid w:val="00F17D2D"/>
    <w:rsid w:val="00FF6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A15B3"/>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0A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A2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60A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57</Words>
  <Characters>3579</Characters>
  <Application>Microsoft Office Word</Application>
  <DocSecurity>0</DocSecurity>
  <Lines>7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33234</dc:creator>
  <cp:lastModifiedBy>melissa zelig</cp:lastModifiedBy>
  <cp:revision>3</cp:revision>
  <dcterms:created xsi:type="dcterms:W3CDTF">2020-11-26T19:05:00Z</dcterms:created>
  <dcterms:modified xsi:type="dcterms:W3CDTF">2020-11-26T19:05:00Z</dcterms:modified>
</cp:coreProperties>
</file>